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49DE1" w14:textId="2574DD2C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inorHAnsi" w:eastAsia="Arial" w:hAnsiTheme="minorHAnsi" w:cstheme="minorHAnsi"/>
          <w:bCs/>
          <w:caps/>
          <w:spacing w:val="28"/>
        </w:rPr>
      </w:pPr>
      <w:r w:rsidRPr="008F45B0">
        <w:rPr>
          <w:rFonts w:asciiTheme="minorHAnsi" w:eastAsia="Arial" w:hAnsiTheme="minorHAnsi" w:cstheme="minorHAnsi"/>
          <w:bCs/>
          <w:caps/>
          <w:color w:val="000000"/>
          <w:spacing w:val="28"/>
          <w:sz w:val="32"/>
          <w:szCs w:val="32"/>
        </w:rPr>
        <w:t>Ricardo Rendon</w:t>
      </w:r>
      <w:r w:rsidRPr="00936FE5">
        <w:rPr>
          <w:rFonts w:asciiTheme="minorHAnsi" w:eastAsia="Arial" w:hAnsiTheme="minorHAnsi" w:cstheme="minorHAnsi"/>
          <w:bCs/>
          <w:caps/>
          <w:color w:val="000000"/>
          <w:spacing w:val="28"/>
        </w:rPr>
        <w:tab/>
      </w:r>
      <w:r w:rsidR="000B152E">
        <w:rPr>
          <w:rFonts w:asciiTheme="minorHAnsi" w:eastAsia="Arial" w:hAnsiTheme="minorHAnsi" w:cstheme="minorHAnsi"/>
          <w:bCs/>
        </w:rPr>
        <w:t>CA</w:t>
      </w:r>
      <w:r w:rsidR="009A6F3C" w:rsidRPr="00473839">
        <w:rPr>
          <w:rFonts w:asciiTheme="minorHAnsi" w:eastAsia="Arial" w:hAnsiTheme="minorHAnsi" w:cstheme="minorHAnsi"/>
          <w:bCs/>
        </w:rPr>
        <w:t xml:space="preserve"> </w:t>
      </w:r>
      <w:r w:rsidRPr="00473839">
        <w:rPr>
          <w:rFonts w:asciiTheme="minorHAnsi" w:eastAsia="Arial" w:hAnsiTheme="minorHAnsi" w:cstheme="minorHAnsi"/>
          <w:bCs/>
        </w:rPr>
        <w:t xml:space="preserve">(open to relocation) | (530) 601-8824 | </w:t>
      </w:r>
      <w:hyperlink r:id="rId5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rrendon@ucdavis.edu</w:t>
        </w:r>
      </w:hyperlink>
      <w:r w:rsidRPr="00473839">
        <w:rPr>
          <w:rFonts w:asciiTheme="minorHAnsi" w:eastAsia="Arial" w:hAnsiTheme="minorHAnsi" w:cstheme="minorHAnsi"/>
          <w:bCs/>
        </w:rPr>
        <w:t xml:space="preserve"> </w:t>
      </w:r>
    </w:p>
    <w:p w14:paraId="18298DD8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Style w:val="vanity-namedisplay-name"/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</w:r>
      <w:hyperlink r:id="rId6" w:history="1">
        <w:r w:rsidRPr="00473839">
          <w:rPr>
            <w:rStyle w:val="Hyperlink"/>
            <w:rFonts w:asciiTheme="minorHAnsi" w:hAnsiTheme="minorHAnsi" w:cstheme="minorHAnsi"/>
            <w:bCs/>
            <w:bdr w:val="none" w:sz="0" w:space="0" w:color="auto" w:frame="1"/>
            <w:shd w:val="clear" w:color="auto" w:fill="FFFFFF"/>
          </w:rPr>
          <w:t>www.linkedin.com/in/RicardoRendon-DataAnalyst</w:t>
        </w:r>
      </w:hyperlink>
    </w:p>
    <w:p w14:paraId="0D33476D" w14:textId="77777777" w:rsidR="00190076" w:rsidRPr="00473839" w:rsidRDefault="00190076" w:rsidP="00190076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jc w:val="center"/>
        <w:rPr>
          <w:rFonts w:asciiTheme="minorHAnsi" w:hAnsiTheme="minorHAnsi" w:cstheme="minorHAnsi"/>
          <w:bCs/>
          <w:bdr w:val="none" w:sz="0" w:space="0" w:color="auto" w:frame="1"/>
          <w:shd w:val="clear" w:color="auto" w:fill="FFFFFF"/>
        </w:rPr>
      </w:pPr>
      <w:r w:rsidRPr="00473839">
        <w:rPr>
          <w:rFonts w:asciiTheme="minorHAnsi" w:eastAsia="Arial" w:hAnsiTheme="minorHAnsi" w:cstheme="minorHAnsi"/>
          <w:bCs/>
        </w:rPr>
        <w:tab/>
        <w:t xml:space="preserve">Personal website: </w:t>
      </w:r>
      <w:hyperlink r:id="rId7" w:history="1">
        <w:r w:rsidRPr="00473839">
          <w:rPr>
            <w:rStyle w:val="Hyperlink"/>
            <w:rFonts w:asciiTheme="minorHAnsi" w:eastAsia="Arial" w:hAnsiTheme="minorHAnsi" w:cstheme="minorHAnsi"/>
            <w:bCs/>
          </w:rPr>
          <w:t>https://ricardorendonr.github.io/</w:t>
        </w:r>
      </w:hyperlink>
    </w:p>
    <w:p w14:paraId="0347DDAB" w14:textId="77777777" w:rsidR="00190076" w:rsidRPr="00936FE5" w:rsidRDefault="00190076" w:rsidP="00190076">
      <w:pPr>
        <w:pStyle w:val="Normal1"/>
        <w:tabs>
          <w:tab w:val="clear" w:pos="9360"/>
          <w:tab w:val="right" w:pos="9900"/>
        </w:tabs>
        <w:spacing w:before="0" w:after="0" w:line="180" w:lineRule="exact"/>
        <w:ind w:right="-43"/>
        <w:rPr>
          <w:rFonts w:asciiTheme="minorHAnsi" w:eastAsia="Arial" w:hAnsiTheme="minorHAnsi" w:cstheme="minorHAnsi"/>
          <w:bCs/>
          <w:u w:val="double"/>
        </w:rPr>
      </w:pPr>
      <w:r w:rsidRPr="00936FE5">
        <w:rPr>
          <w:rFonts w:asciiTheme="minorHAnsi" w:eastAsia="Arial" w:hAnsiTheme="minorHAnsi" w:cstheme="minorHAnsi"/>
          <w:bCs/>
          <w:u w:val="double"/>
        </w:rPr>
        <w:tab/>
      </w:r>
    </w:p>
    <w:p w14:paraId="770F9E04" w14:textId="77777777" w:rsidR="00190076" w:rsidRPr="00936FE5" w:rsidRDefault="00190076" w:rsidP="00190076">
      <w:pPr>
        <w:spacing w:after="0"/>
        <w:rPr>
          <w:rFonts w:cstheme="minorHAnsi"/>
          <w:bCs/>
        </w:rPr>
      </w:pPr>
    </w:p>
    <w:p w14:paraId="2D2E08CD" w14:textId="77777777" w:rsidR="00190076" w:rsidRDefault="00190076" w:rsidP="00190076">
      <w:pPr>
        <w:spacing w:after="0"/>
        <w:rPr>
          <w:rFonts w:cstheme="minorHAnsi"/>
          <w:bCs/>
        </w:rPr>
      </w:pPr>
    </w:p>
    <w:p w14:paraId="1015AF0E" w14:textId="77777777" w:rsidR="00190076" w:rsidRPr="00936FE5" w:rsidRDefault="00190076" w:rsidP="00190076">
      <w:pPr>
        <w:spacing w:after="0"/>
        <w:rPr>
          <w:rStyle w:val="location-info"/>
          <w:rFonts w:cstheme="minorHAnsi"/>
          <w:bCs/>
        </w:rPr>
      </w:pPr>
    </w:p>
    <w:p w14:paraId="28C1D288" w14:textId="5A2E00B1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 xml:space="preserve">The opportunity to </w:t>
      </w:r>
      <w:r w:rsidR="0025766A">
        <w:rPr>
          <w:rStyle w:val="location-info"/>
          <w:rFonts w:cstheme="minorHAnsi"/>
          <w:bCs/>
        </w:rPr>
        <w:t>utilize</w:t>
      </w:r>
      <w:r w:rsidRPr="00F80B73">
        <w:rPr>
          <w:rStyle w:val="location-info"/>
          <w:rFonts w:cstheme="minorHAnsi"/>
          <w:bCs/>
        </w:rPr>
        <w:t xml:space="preserve"> my analytical skills to support and innovate is the reason I am applying for the position. I have always been passionate about data analytics and have been preparing for an opportunity like this by completing an undergraduate degree in statistics with a minor in computer science. I enrolled in additional coursework after graduation to become skilled in SQL, Excel / Google Sheets, R/Python. I will bring to this job a passion for discovering ways to use data and to improve data pipelines to make the process more reliable and efficient.</w:t>
      </w:r>
    </w:p>
    <w:p w14:paraId="27290157" w14:textId="47D11401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 xml:space="preserve">I have also been part of a </w:t>
      </w:r>
      <w:r w:rsidR="004B4EC5">
        <w:rPr>
          <w:rStyle w:val="location-info"/>
          <w:rFonts w:cstheme="minorHAnsi"/>
          <w:bCs/>
        </w:rPr>
        <w:t>campaign</w:t>
      </w:r>
      <w:r w:rsidRPr="00F80B73">
        <w:rPr>
          <w:rStyle w:val="location-info"/>
          <w:rFonts w:cstheme="minorHAnsi"/>
          <w:bCs/>
        </w:rPr>
        <w:t xml:space="preserve"> management internship, Data analyst internship</w:t>
      </w:r>
      <w:r>
        <w:rPr>
          <w:rStyle w:val="location-info"/>
          <w:rFonts w:cstheme="minorHAnsi"/>
          <w:bCs/>
        </w:rPr>
        <w:t>,</w:t>
      </w:r>
      <w:r w:rsidRPr="00F80B73">
        <w:rPr>
          <w:rStyle w:val="location-info"/>
          <w:rFonts w:cstheme="minorHAnsi"/>
          <w:bCs/>
        </w:rPr>
        <w:t xml:space="preserve"> and a data analyst apprenticeship which I am currently enrolled on. All these experiences have help</w:t>
      </w:r>
      <w:r w:rsidR="00444CA2">
        <w:rPr>
          <w:rStyle w:val="location-info"/>
          <w:rFonts w:cstheme="minorHAnsi"/>
          <w:bCs/>
        </w:rPr>
        <w:t>ed</w:t>
      </w:r>
      <w:r w:rsidRPr="00F80B73">
        <w:rPr>
          <w:rStyle w:val="location-info"/>
          <w:rFonts w:cstheme="minorHAnsi"/>
          <w:bCs/>
        </w:rPr>
        <w:t xml:space="preserve"> me develop the mindset and skills to perform the assignments related to this position.</w:t>
      </w:r>
    </w:p>
    <w:p w14:paraId="0F3D260E" w14:textId="73730E33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Please contact me rrendon@ucdavis.edu to arrange a time to discuss the contributions I can made to your organization.</w:t>
      </w:r>
    </w:p>
    <w:p w14:paraId="37E99FA8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</w:p>
    <w:p w14:paraId="189ECF31" w14:textId="77777777" w:rsidR="00F80B73" w:rsidRPr="00F80B73" w:rsidRDefault="00F80B73" w:rsidP="00F80B73">
      <w:pPr>
        <w:shd w:val="clear" w:color="auto" w:fill="FFFFFF"/>
        <w:rPr>
          <w:rStyle w:val="location-info"/>
          <w:rFonts w:cstheme="minorHAnsi"/>
          <w:bCs/>
        </w:rPr>
      </w:pPr>
      <w:r w:rsidRPr="00F80B73">
        <w:rPr>
          <w:rStyle w:val="location-info"/>
          <w:rFonts w:cstheme="minorHAnsi"/>
          <w:bCs/>
        </w:rPr>
        <w:t>Sincerely,</w:t>
      </w:r>
    </w:p>
    <w:p w14:paraId="1C745E2F" w14:textId="1F7F5881" w:rsidR="00F67BD5" w:rsidRPr="00F447B8" w:rsidRDefault="00F80B73" w:rsidP="00F80B73">
      <w:pPr>
        <w:shd w:val="clear" w:color="auto" w:fill="FFFFFF"/>
        <w:rPr>
          <w:rFonts w:eastAsia="Times New Roman" w:cstheme="minorHAnsi"/>
          <w:bCs/>
        </w:rPr>
      </w:pPr>
      <w:r w:rsidRPr="00F80B73">
        <w:rPr>
          <w:rStyle w:val="location-info"/>
          <w:rFonts w:cstheme="minorHAnsi"/>
          <w:bCs/>
        </w:rPr>
        <w:t>Ricardo Rendon</w:t>
      </w:r>
    </w:p>
    <w:sectPr w:rsidR="00F67BD5" w:rsidRPr="00F447B8" w:rsidSect="001453DF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F92FAF"/>
    <w:multiLevelType w:val="hybridMultilevel"/>
    <w:tmpl w:val="FF2265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bY0sTCxMDY3M7dU0lEKTi0uzszPAykwqQUATobIViwAAAA="/>
  </w:docVars>
  <w:rsids>
    <w:rsidRoot w:val="0019412E"/>
    <w:rsid w:val="00087B12"/>
    <w:rsid w:val="000B152E"/>
    <w:rsid w:val="00190076"/>
    <w:rsid w:val="0019412E"/>
    <w:rsid w:val="0025766A"/>
    <w:rsid w:val="003B13AC"/>
    <w:rsid w:val="00444CA2"/>
    <w:rsid w:val="004B4EC5"/>
    <w:rsid w:val="005B6134"/>
    <w:rsid w:val="00650A9E"/>
    <w:rsid w:val="00970C61"/>
    <w:rsid w:val="009A6F3C"/>
    <w:rsid w:val="00AA6FBC"/>
    <w:rsid w:val="00AD0A34"/>
    <w:rsid w:val="00B84B3D"/>
    <w:rsid w:val="00BE77A6"/>
    <w:rsid w:val="00C71213"/>
    <w:rsid w:val="00CB7A26"/>
    <w:rsid w:val="00F447B8"/>
    <w:rsid w:val="00F67BD5"/>
    <w:rsid w:val="00F8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5C29"/>
  <w15:chartTrackingRefBased/>
  <w15:docId w15:val="{278D20F8-EE28-48BD-9D99-B8EFE1C6F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076"/>
  </w:style>
  <w:style w:type="paragraph" w:styleId="Heading2">
    <w:name w:val="heading 2"/>
    <w:basedOn w:val="Normal"/>
    <w:link w:val="Heading2Char"/>
    <w:uiPriority w:val="9"/>
    <w:qFormat/>
    <w:rsid w:val="00194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412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Normal1">
    <w:name w:val="Normal1"/>
    <w:rsid w:val="0019412E"/>
    <w:pPr>
      <w:tabs>
        <w:tab w:val="right" w:pos="9360"/>
      </w:tabs>
      <w:spacing w:before="120" w:after="120" w:line="240" w:lineRule="auto"/>
    </w:pPr>
    <w:rPr>
      <w:rFonts w:ascii="Georgia" w:eastAsia="Georgia" w:hAnsi="Georgia" w:cs="Georgia"/>
    </w:rPr>
  </w:style>
  <w:style w:type="character" w:styleId="Hyperlink">
    <w:name w:val="Hyperlink"/>
    <w:basedOn w:val="DefaultParagraphFont"/>
    <w:uiPriority w:val="99"/>
    <w:unhideWhenUsed/>
    <w:rsid w:val="0019412E"/>
    <w:rPr>
      <w:color w:val="0563C1" w:themeColor="hyperlink"/>
      <w:u w:val="single"/>
    </w:rPr>
  </w:style>
  <w:style w:type="character" w:customStyle="1" w:styleId="vanity-namedisplay-name">
    <w:name w:val="vanity-name__display-name"/>
    <w:basedOn w:val="DefaultParagraphFont"/>
    <w:rsid w:val="0019412E"/>
  </w:style>
  <w:style w:type="character" w:customStyle="1" w:styleId="location-info">
    <w:name w:val="location-info"/>
    <w:basedOn w:val="DefaultParagraphFont"/>
    <w:rsid w:val="00194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34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icardorendonr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RicardoRendon-DataAnalyst" TargetMode="External"/><Relationship Id="rId5" Type="http://schemas.openxmlformats.org/officeDocument/2006/relationships/hyperlink" Target="mailto:rrendon@ucdavis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6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Rendon Reynoso</dc:creator>
  <cp:keywords/>
  <dc:description/>
  <cp:lastModifiedBy>Ricardo Rendon Reynoso</cp:lastModifiedBy>
  <cp:revision>10</cp:revision>
  <dcterms:created xsi:type="dcterms:W3CDTF">2020-11-18T13:49:00Z</dcterms:created>
  <dcterms:modified xsi:type="dcterms:W3CDTF">2020-11-23T17:28:00Z</dcterms:modified>
</cp:coreProperties>
</file>